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B436A7" w14:textId="2C63FF6E" w:rsidR="00BE6A64" w:rsidRDefault="00BE6A64" w:rsidP="00CC2F69">
      <w:pPr>
        <w:spacing w:after="0"/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Supplementary file 1</w:t>
      </w:r>
    </w:p>
    <w:p w14:paraId="3D18A987" w14:textId="5704C987" w:rsidR="00DA0F5A" w:rsidRPr="00CC2F69" w:rsidRDefault="00DA0F5A" w:rsidP="00CC2F69">
      <w:pPr>
        <w:spacing w:after="0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C2F69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Occupational Exposure Risk </w:t>
      </w:r>
      <w:r w:rsidR="00C07E18" w:rsidRPr="00CC2F69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Awareness (OERAS)</w:t>
      </w:r>
      <w:r w:rsidRPr="00CC2F69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Scale for Medical Personnel in Disinfection Supply Centers</w:t>
      </w:r>
    </w:p>
    <w:p w14:paraId="2B060A49" w14:textId="2CC35A07" w:rsidR="00DA0F5A" w:rsidRPr="00CC2F69" w:rsidRDefault="00DA0F5A" w:rsidP="00CC2F69">
      <w:pPr>
        <w:spacing w:after="0"/>
        <w:jc w:val="both"/>
        <w:rPr>
          <w:rFonts w:ascii="Times New Roman" w:hAnsi="Times New Roman" w:cs="Times New Roman"/>
        </w:rPr>
      </w:pPr>
      <w:r w:rsidRPr="00CC2F69">
        <w:rPr>
          <w:rFonts w:ascii="Times New Roman" w:hAnsi="Times New Roman" w:cs="Times New Roman"/>
          <w:b/>
          <w:bCs/>
        </w:rPr>
        <w:t>Questionnaire Items</w:t>
      </w:r>
    </w:p>
    <w:p w14:paraId="21C5501D" w14:textId="2E80EBBC" w:rsidR="00DA0F5A" w:rsidRPr="00CC2F69" w:rsidRDefault="00DA0F5A" w:rsidP="00CC2F69">
      <w:pPr>
        <w:spacing w:after="0"/>
        <w:jc w:val="both"/>
        <w:rPr>
          <w:rFonts w:ascii="Times New Roman" w:hAnsi="Times New Roman" w:cs="Times New Roman"/>
        </w:rPr>
      </w:pPr>
      <w:r w:rsidRPr="00CC2F69">
        <w:rPr>
          <w:rFonts w:ascii="Times New Roman" w:hAnsi="Times New Roman" w:cs="Times New Roman"/>
          <w:i/>
          <w:iCs/>
        </w:rPr>
        <w:t>(Likert Scale: 1 = Strongly Disagree → 5 = Strongly Agree</w:t>
      </w:r>
      <w:r w:rsidRPr="00CC2F69">
        <w:rPr>
          <w:rFonts w:ascii="Times New Roman" w:hAnsi="Times New Roman" w:cs="Times New Roman"/>
        </w:rPr>
        <w:t>)</w:t>
      </w:r>
    </w:p>
    <w:p w14:paraId="299F27DA" w14:textId="77777777" w:rsidR="00DA0F5A" w:rsidRPr="00CC2F69" w:rsidRDefault="00DA0F5A" w:rsidP="00CC2F69">
      <w:pPr>
        <w:spacing w:after="0"/>
        <w:jc w:val="both"/>
        <w:rPr>
          <w:rFonts w:ascii="Times New Roman" w:hAnsi="Times New Roman" w:cs="Times New Roman"/>
        </w:rPr>
      </w:pPr>
      <w:r w:rsidRPr="00CC2F69">
        <w:rPr>
          <w:rFonts w:ascii="Times New Roman" w:hAnsi="Times New Roman" w:cs="Times New Roman"/>
          <w:b/>
          <w:bCs/>
        </w:rPr>
        <w:t>Dimension 1: Occupational Exposure Knowledge</w:t>
      </w:r>
    </w:p>
    <w:p w14:paraId="59C89C54" w14:textId="77777777" w:rsidR="00DA0F5A" w:rsidRPr="00CC2F69" w:rsidRDefault="00DA0F5A" w:rsidP="00CC2F69">
      <w:pPr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 w:rsidRPr="00CC2F69">
        <w:rPr>
          <w:rFonts w:ascii="Times New Roman" w:hAnsi="Times New Roman" w:cs="Times New Roman"/>
        </w:rPr>
        <w:t>I understand the definition and scope of occupational exposure.</w:t>
      </w:r>
    </w:p>
    <w:p w14:paraId="00221CF5" w14:textId="157AE28E" w:rsidR="00DA0F5A" w:rsidRPr="00CC2F69" w:rsidRDefault="00DA0F5A" w:rsidP="00CC2F69">
      <w:pPr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 w:rsidRPr="00CC2F69">
        <w:rPr>
          <w:rFonts w:ascii="Times New Roman" w:hAnsi="Times New Roman" w:cs="Times New Roman"/>
        </w:rPr>
        <w:t>I know common types of occupational exposure (e.g., needlestick injuries, chemical</w:t>
      </w:r>
      <w:r w:rsidR="00CC2F69">
        <w:rPr>
          <w:rFonts w:ascii="Times New Roman" w:hAnsi="Times New Roman" w:cs="Times New Roman"/>
        </w:rPr>
        <w:t xml:space="preserve"> </w:t>
      </w:r>
      <w:r w:rsidRPr="00CC2F69">
        <w:rPr>
          <w:rFonts w:ascii="Times New Roman" w:hAnsi="Times New Roman" w:cs="Times New Roman"/>
        </w:rPr>
        <w:t>exposure).</w:t>
      </w:r>
    </w:p>
    <w:p w14:paraId="37BD9FB2" w14:textId="77777777" w:rsidR="00DA0F5A" w:rsidRPr="00CC2F69" w:rsidRDefault="00DA0F5A" w:rsidP="00CC2F69">
      <w:pPr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 w:rsidRPr="00CC2F69">
        <w:rPr>
          <w:rFonts w:ascii="Times New Roman" w:hAnsi="Times New Roman" w:cs="Times New Roman"/>
        </w:rPr>
        <w:t>I am aware of health risks caused by occupational exposure.</w:t>
      </w:r>
    </w:p>
    <w:p w14:paraId="00A44E74" w14:textId="77777777" w:rsidR="00DA0F5A" w:rsidRPr="00CC2F69" w:rsidRDefault="00DA0F5A" w:rsidP="00CC2F69">
      <w:pPr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 w:rsidRPr="00CC2F69">
        <w:rPr>
          <w:rFonts w:ascii="Times New Roman" w:hAnsi="Times New Roman" w:cs="Times New Roman"/>
        </w:rPr>
        <w:t>I know how to identify potential occupational exposure risks.</w:t>
      </w:r>
    </w:p>
    <w:p w14:paraId="3A627163" w14:textId="77777777" w:rsidR="00DA0F5A" w:rsidRPr="00CC2F69" w:rsidRDefault="00DA0F5A" w:rsidP="00CC2F69">
      <w:pPr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 w:rsidRPr="00CC2F69">
        <w:rPr>
          <w:rFonts w:ascii="Times New Roman" w:hAnsi="Times New Roman" w:cs="Times New Roman"/>
        </w:rPr>
        <w:t>I understand proper handling of occupational exposure incidents.</w:t>
      </w:r>
    </w:p>
    <w:p w14:paraId="6DA4B41C" w14:textId="77777777" w:rsidR="00DA0F5A" w:rsidRPr="00CC2F69" w:rsidRDefault="00DA0F5A" w:rsidP="00CC2F69">
      <w:pPr>
        <w:spacing w:after="0"/>
        <w:jc w:val="both"/>
        <w:rPr>
          <w:rFonts w:ascii="Times New Roman" w:hAnsi="Times New Roman" w:cs="Times New Roman"/>
        </w:rPr>
      </w:pPr>
      <w:r w:rsidRPr="00CC2F69">
        <w:rPr>
          <w:rFonts w:ascii="Times New Roman" w:hAnsi="Times New Roman" w:cs="Times New Roman"/>
          <w:b/>
          <w:bCs/>
        </w:rPr>
        <w:t>Dimension 2: Occupational Exposure Protection Measures</w:t>
      </w:r>
    </w:p>
    <w:p w14:paraId="629E96F9" w14:textId="77777777" w:rsidR="00DA0F5A" w:rsidRPr="00CC2F69" w:rsidRDefault="00DA0F5A" w:rsidP="00CC2F69">
      <w:pPr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</w:rPr>
      </w:pPr>
      <w:r w:rsidRPr="00CC2F69">
        <w:rPr>
          <w:rFonts w:ascii="Times New Roman" w:hAnsi="Times New Roman" w:cs="Times New Roman"/>
        </w:rPr>
        <w:t>I know how to use personal protective equipment (gloves, masks, etc.).</w:t>
      </w:r>
    </w:p>
    <w:p w14:paraId="7912B196" w14:textId="77777777" w:rsidR="00DA0F5A" w:rsidRPr="00CC2F69" w:rsidRDefault="00DA0F5A" w:rsidP="00CC2F69">
      <w:pPr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</w:rPr>
      </w:pPr>
      <w:r w:rsidRPr="00CC2F69">
        <w:rPr>
          <w:rFonts w:ascii="Times New Roman" w:hAnsi="Times New Roman" w:cs="Times New Roman"/>
        </w:rPr>
        <w:t>I understand basic principles of occupational exposure prevention.</w:t>
      </w:r>
    </w:p>
    <w:p w14:paraId="5D33AD3E" w14:textId="77777777" w:rsidR="00DA0F5A" w:rsidRPr="00CC2F69" w:rsidRDefault="00DA0F5A" w:rsidP="00CC2F69">
      <w:pPr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</w:rPr>
      </w:pPr>
      <w:r w:rsidRPr="00CC2F69">
        <w:rPr>
          <w:rFonts w:ascii="Times New Roman" w:hAnsi="Times New Roman" w:cs="Times New Roman"/>
        </w:rPr>
        <w:t>I am familiar with workplace occupational exposure protection regulations.</w:t>
      </w:r>
    </w:p>
    <w:p w14:paraId="228A1724" w14:textId="77777777" w:rsidR="00DA0F5A" w:rsidRPr="00CC2F69" w:rsidRDefault="00DA0F5A" w:rsidP="00CC2F69">
      <w:pPr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</w:rPr>
      </w:pPr>
      <w:r w:rsidRPr="00CC2F69">
        <w:rPr>
          <w:rFonts w:ascii="Times New Roman" w:hAnsi="Times New Roman" w:cs="Times New Roman"/>
        </w:rPr>
        <w:t>I know how to properly handle and discard medical waste.</w:t>
      </w:r>
    </w:p>
    <w:p w14:paraId="26A67DF9" w14:textId="77777777" w:rsidR="00DA0F5A" w:rsidRPr="00CC2F69" w:rsidRDefault="00DA0F5A" w:rsidP="00CC2F69">
      <w:pPr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</w:rPr>
      </w:pPr>
      <w:r w:rsidRPr="00CC2F69">
        <w:rPr>
          <w:rFonts w:ascii="Times New Roman" w:hAnsi="Times New Roman" w:cs="Times New Roman"/>
        </w:rPr>
        <w:t>I can maintain good protective habits at work.</w:t>
      </w:r>
    </w:p>
    <w:p w14:paraId="5C3B6E48" w14:textId="77777777" w:rsidR="00DA0F5A" w:rsidRPr="00CC2F69" w:rsidRDefault="00DA0F5A" w:rsidP="00CC2F69">
      <w:pPr>
        <w:spacing w:after="0"/>
        <w:jc w:val="both"/>
        <w:rPr>
          <w:rFonts w:ascii="Times New Roman" w:hAnsi="Times New Roman" w:cs="Times New Roman"/>
        </w:rPr>
      </w:pPr>
      <w:r w:rsidRPr="00CC2F69">
        <w:rPr>
          <w:rFonts w:ascii="Times New Roman" w:hAnsi="Times New Roman" w:cs="Times New Roman"/>
          <w:b/>
          <w:bCs/>
        </w:rPr>
        <w:t>Dimension 3: Response to Occupational Exposure Incidents</w:t>
      </w:r>
    </w:p>
    <w:p w14:paraId="6F029C2A" w14:textId="77777777" w:rsidR="00DA0F5A" w:rsidRPr="00CC2F69" w:rsidRDefault="00DA0F5A" w:rsidP="00CC2F69">
      <w:pPr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CC2F69">
        <w:rPr>
          <w:rFonts w:ascii="Times New Roman" w:hAnsi="Times New Roman" w:cs="Times New Roman"/>
        </w:rPr>
        <w:t>I know emergency response steps after occupational exposure.</w:t>
      </w:r>
    </w:p>
    <w:p w14:paraId="522DF98F" w14:textId="77777777" w:rsidR="00DA0F5A" w:rsidRPr="00CC2F69" w:rsidRDefault="00DA0F5A" w:rsidP="00CC2F69">
      <w:pPr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CC2F69">
        <w:rPr>
          <w:rFonts w:ascii="Times New Roman" w:hAnsi="Times New Roman" w:cs="Times New Roman"/>
        </w:rPr>
        <w:t>I understand medical treatment procedures after exposure.</w:t>
      </w:r>
    </w:p>
    <w:p w14:paraId="48CBB7FE" w14:textId="77777777" w:rsidR="00DA0F5A" w:rsidRPr="00CC2F69" w:rsidRDefault="00DA0F5A" w:rsidP="00CC2F69">
      <w:pPr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CC2F69">
        <w:rPr>
          <w:rFonts w:ascii="Times New Roman" w:hAnsi="Times New Roman" w:cs="Times New Roman"/>
        </w:rPr>
        <w:t>I know who to report occupational exposure events to.</w:t>
      </w:r>
    </w:p>
    <w:p w14:paraId="4A5E6B55" w14:textId="77777777" w:rsidR="00DA0F5A" w:rsidRPr="00CC2F69" w:rsidRDefault="00DA0F5A" w:rsidP="00CC2F69">
      <w:pPr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CC2F69">
        <w:rPr>
          <w:rFonts w:ascii="Times New Roman" w:hAnsi="Times New Roman" w:cs="Times New Roman"/>
        </w:rPr>
        <w:t>I understand required follow-up/monitoring post-exposure.</w:t>
      </w:r>
    </w:p>
    <w:p w14:paraId="2348707A" w14:textId="77777777" w:rsidR="00DA0F5A" w:rsidRPr="00CC2F69" w:rsidRDefault="00DA0F5A" w:rsidP="00CC2F69">
      <w:pPr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CC2F69">
        <w:rPr>
          <w:rFonts w:ascii="Times New Roman" w:hAnsi="Times New Roman" w:cs="Times New Roman"/>
        </w:rPr>
        <w:t>I know how to fill out occupational exposure report forms.</w:t>
      </w:r>
    </w:p>
    <w:p w14:paraId="2D0FAE92" w14:textId="77777777" w:rsidR="00DA0F5A" w:rsidRPr="00CC2F69" w:rsidRDefault="00DA0F5A" w:rsidP="00CC2F69">
      <w:pPr>
        <w:spacing w:after="0"/>
        <w:jc w:val="both"/>
        <w:rPr>
          <w:rFonts w:ascii="Times New Roman" w:hAnsi="Times New Roman" w:cs="Times New Roman"/>
        </w:rPr>
      </w:pPr>
      <w:r w:rsidRPr="00CC2F69">
        <w:rPr>
          <w:rFonts w:ascii="Times New Roman" w:hAnsi="Times New Roman" w:cs="Times New Roman"/>
          <w:b/>
          <w:bCs/>
        </w:rPr>
        <w:t>Dimension 4: Training and Education</w:t>
      </w:r>
    </w:p>
    <w:p w14:paraId="4DA8DDFF" w14:textId="77777777" w:rsidR="00DA0F5A" w:rsidRPr="00CC2F69" w:rsidRDefault="00DA0F5A" w:rsidP="00CC2F69">
      <w:pPr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</w:rPr>
      </w:pPr>
      <w:r w:rsidRPr="00CC2F69">
        <w:rPr>
          <w:rFonts w:ascii="Times New Roman" w:hAnsi="Times New Roman" w:cs="Times New Roman"/>
        </w:rPr>
        <w:t>I have received occupational exposure risk protection training.</w:t>
      </w:r>
    </w:p>
    <w:p w14:paraId="62595A00" w14:textId="77777777" w:rsidR="00DA0F5A" w:rsidRPr="00CC2F69" w:rsidRDefault="00DA0F5A" w:rsidP="00CC2F69">
      <w:pPr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</w:rPr>
      </w:pPr>
      <w:r w:rsidRPr="00CC2F69">
        <w:rPr>
          <w:rFonts w:ascii="Times New Roman" w:hAnsi="Times New Roman" w:cs="Times New Roman"/>
        </w:rPr>
        <w:t>The training content is practically helpful to me.</w:t>
      </w:r>
    </w:p>
    <w:p w14:paraId="18DE8E17" w14:textId="77777777" w:rsidR="00DA0F5A" w:rsidRPr="00CC2F69" w:rsidRDefault="00DA0F5A" w:rsidP="00CC2F69">
      <w:pPr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</w:rPr>
      </w:pPr>
      <w:r w:rsidRPr="00CC2F69">
        <w:rPr>
          <w:rFonts w:ascii="Times New Roman" w:hAnsi="Times New Roman" w:cs="Times New Roman"/>
        </w:rPr>
        <w:t>I have participated in occupational exposure protection drills.</w:t>
      </w:r>
    </w:p>
    <w:p w14:paraId="2CFDC4E6" w14:textId="77777777" w:rsidR="00DA0F5A" w:rsidRPr="00CC2F69" w:rsidRDefault="00DA0F5A" w:rsidP="00CC2F69">
      <w:pPr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</w:rPr>
      </w:pPr>
      <w:r w:rsidRPr="00CC2F69">
        <w:rPr>
          <w:rFonts w:ascii="Times New Roman" w:hAnsi="Times New Roman" w:cs="Times New Roman"/>
        </w:rPr>
        <w:t>My workplace provides sufficient occupational exposure education.</w:t>
      </w:r>
    </w:p>
    <w:p w14:paraId="28630FF7" w14:textId="4BF12234" w:rsidR="00F21B99" w:rsidRPr="00CC2F69" w:rsidRDefault="00DA0F5A" w:rsidP="00CC2F69">
      <w:pPr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</w:rPr>
      </w:pPr>
      <w:r w:rsidRPr="00CC2F69">
        <w:rPr>
          <w:rFonts w:ascii="Times New Roman" w:hAnsi="Times New Roman" w:cs="Times New Roman"/>
        </w:rPr>
        <w:t>I understand latest occupational exposure protection knowledge.</w:t>
      </w:r>
    </w:p>
    <w:p w14:paraId="37E40ECA" w14:textId="77777777" w:rsidR="00CC2F69" w:rsidRPr="00CC2F69" w:rsidRDefault="00CC2F69" w:rsidP="00CC2F69">
      <w:pPr>
        <w:spacing w:after="0"/>
        <w:jc w:val="both"/>
        <w:rPr>
          <w:rFonts w:ascii="Times New Roman" w:hAnsi="Times New Roman" w:cs="Times New Roman"/>
        </w:rPr>
      </w:pPr>
    </w:p>
    <w:p w14:paraId="13D850B5" w14:textId="77777777" w:rsidR="00CC2F69" w:rsidRPr="00CC2F69" w:rsidRDefault="00CC2F69" w:rsidP="00CC2F69">
      <w:pPr>
        <w:spacing w:after="0"/>
        <w:rPr>
          <w:rFonts w:ascii="Times New Roman" w:hAnsi="Times New Roman" w:cs="Times New Roman"/>
        </w:rPr>
      </w:pPr>
    </w:p>
    <w:p w14:paraId="5C6C8195" w14:textId="77777777" w:rsidR="00CC2F69" w:rsidRPr="00CC2F69" w:rsidRDefault="00CC2F69" w:rsidP="00CC2F69">
      <w:pPr>
        <w:spacing w:after="0"/>
        <w:rPr>
          <w:rFonts w:ascii="Times New Roman" w:hAnsi="Times New Roman" w:cs="Times New Roman"/>
        </w:rPr>
      </w:pPr>
    </w:p>
    <w:p w14:paraId="1EC47359" w14:textId="77777777" w:rsidR="00CC2F69" w:rsidRPr="00CC2F69" w:rsidRDefault="00CC2F69" w:rsidP="00CC2F69">
      <w:pPr>
        <w:spacing w:after="0"/>
        <w:rPr>
          <w:rFonts w:ascii="Times New Roman" w:hAnsi="Times New Roman" w:cs="Times New Roman"/>
        </w:rPr>
      </w:pPr>
    </w:p>
    <w:p w14:paraId="5371F4F3" w14:textId="77777777" w:rsidR="00CC2F69" w:rsidRPr="00CC2F69" w:rsidRDefault="00CC2F69" w:rsidP="00CC2F69">
      <w:pPr>
        <w:spacing w:after="0"/>
        <w:rPr>
          <w:rFonts w:ascii="Times New Roman" w:hAnsi="Times New Roman" w:cs="Times New Roman"/>
        </w:rPr>
      </w:pPr>
    </w:p>
    <w:p w14:paraId="00ADF5EA" w14:textId="77777777" w:rsidR="00CC2F69" w:rsidRDefault="00CC2F69" w:rsidP="00CC2F69">
      <w:pPr>
        <w:spacing w:after="0"/>
        <w:rPr>
          <w:rFonts w:ascii="Times New Roman" w:hAnsi="Times New Roman" w:cs="Times New Roman"/>
        </w:rPr>
      </w:pPr>
    </w:p>
    <w:p w14:paraId="4CAE0BA2" w14:textId="77777777" w:rsidR="00CC2F69" w:rsidRDefault="00CC2F69" w:rsidP="00CC2F69">
      <w:pPr>
        <w:spacing w:after="0"/>
        <w:rPr>
          <w:rFonts w:ascii="Times New Roman" w:hAnsi="Times New Roman" w:cs="Times New Roman"/>
        </w:rPr>
      </w:pPr>
    </w:p>
    <w:p w14:paraId="600A536A" w14:textId="77777777" w:rsidR="00CC2F69" w:rsidRDefault="00CC2F69" w:rsidP="00CC2F69">
      <w:pPr>
        <w:spacing w:after="0"/>
        <w:rPr>
          <w:rFonts w:ascii="Times New Roman" w:hAnsi="Times New Roman" w:cs="Times New Roman"/>
        </w:rPr>
      </w:pPr>
    </w:p>
    <w:p w14:paraId="5EBAC5C7" w14:textId="77777777" w:rsidR="003C74B9" w:rsidRPr="00CC2F69" w:rsidRDefault="003C74B9" w:rsidP="00CC2F69">
      <w:pPr>
        <w:spacing w:after="0"/>
        <w:rPr>
          <w:rFonts w:ascii="Times New Roman" w:hAnsi="Times New Roman" w:cs="Times New Roman"/>
        </w:rPr>
      </w:pPr>
    </w:p>
    <w:p w14:paraId="552D2A87" w14:textId="77777777" w:rsidR="00CC2F69" w:rsidRPr="00CC2F69" w:rsidRDefault="00CC2F69" w:rsidP="00CC2F69">
      <w:pPr>
        <w:spacing w:after="0"/>
        <w:rPr>
          <w:rFonts w:ascii="Times New Roman" w:hAnsi="Times New Roman" w:cs="Times New Roman"/>
        </w:rPr>
      </w:pPr>
    </w:p>
    <w:p w14:paraId="0E2011EE" w14:textId="77777777" w:rsidR="00DA0F5A" w:rsidRPr="00CC2F69" w:rsidRDefault="00DA0F5A" w:rsidP="00CC2F69">
      <w:pPr>
        <w:spacing w:after="0"/>
        <w:rPr>
          <w:rFonts w:ascii="Times New Roman" w:hAnsi="Times New Roman" w:cs="Times New Roman"/>
        </w:rPr>
      </w:pPr>
    </w:p>
    <w:p w14:paraId="73FD65C6" w14:textId="1D55ED10" w:rsidR="00DA0F5A" w:rsidRPr="00BB6A76" w:rsidRDefault="00DA0F5A" w:rsidP="00CC2F69">
      <w:pPr>
        <w:spacing w:after="0"/>
        <w:rPr>
          <w:rFonts w:ascii="Times New Roman" w:hAnsi="Times New Roman" w:cs="Times New Roman"/>
          <w:b/>
          <w:bCs/>
        </w:rPr>
      </w:pPr>
      <w:r w:rsidRPr="00BB6A76">
        <w:rPr>
          <w:rFonts w:ascii="Times New Roman" w:hAnsi="Times New Roman" w:cs="Times New Roman"/>
          <w:b/>
          <w:bCs/>
        </w:rPr>
        <w:t>Scoring Protocol</w:t>
      </w:r>
    </w:p>
    <w:p w14:paraId="5B3661ED" w14:textId="77777777" w:rsidR="00DA0F5A" w:rsidRPr="00CC2F69" w:rsidRDefault="00DA0F5A" w:rsidP="00CC2F69">
      <w:pPr>
        <w:numPr>
          <w:ilvl w:val="0"/>
          <w:numId w:val="5"/>
        </w:numPr>
        <w:spacing w:after="0"/>
        <w:rPr>
          <w:rFonts w:ascii="Times New Roman" w:hAnsi="Times New Roman" w:cs="Times New Roman"/>
        </w:rPr>
      </w:pPr>
      <w:r w:rsidRPr="00CC2F69">
        <w:rPr>
          <w:rFonts w:ascii="Times New Roman" w:hAnsi="Times New Roman" w:cs="Times New Roman"/>
          <w:b/>
          <w:bCs/>
        </w:rPr>
        <w:t>Per Dimension</w:t>
      </w:r>
      <w:r w:rsidRPr="00CC2F69">
        <w:rPr>
          <w:rFonts w:ascii="Times New Roman" w:hAnsi="Times New Roman" w:cs="Times New Roman"/>
        </w:rPr>
        <w:t>: Sum scores for all items within each dimension (Range: 5-25)</w:t>
      </w:r>
    </w:p>
    <w:p w14:paraId="5057AAD2" w14:textId="77777777" w:rsidR="00DA0F5A" w:rsidRPr="00CC2F69" w:rsidRDefault="00DA0F5A" w:rsidP="00CC2F69">
      <w:pPr>
        <w:numPr>
          <w:ilvl w:val="0"/>
          <w:numId w:val="5"/>
        </w:numPr>
        <w:spacing w:after="0"/>
        <w:rPr>
          <w:rFonts w:ascii="Times New Roman" w:hAnsi="Times New Roman" w:cs="Times New Roman"/>
        </w:rPr>
      </w:pPr>
      <w:r w:rsidRPr="00CC2F69">
        <w:rPr>
          <w:rFonts w:ascii="Times New Roman" w:hAnsi="Times New Roman" w:cs="Times New Roman"/>
          <w:b/>
          <w:bCs/>
        </w:rPr>
        <w:t>Total Score</w:t>
      </w:r>
      <w:r w:rsidRPr="00CC2F69">
        <w:rPr>
          <w:rFonts w:ascii="Times New Roman" w:hAnsi="Times New Roman" w:cs="Times New Roman"/>
        </w:rPr>
        <w:t>: Sum all 20 items (Range: 20-100)</w:t>
      </w:r>
    </w:p>
    <w:p w14:paraId="4E411F71" w14:textId="77777777" w:rsidR="00DA0F5A" w:rsidRPr="00CC2F69" w:rsidRDefault="00DA0F5A" w:rsidP="00CC2F69">
      <w:pPr>
        <w:numPr>
          <w:ilvl w:val="0"/>
          <w:numId w:val="5"/>
        </w:numPr>
        <w:spacing w:after="0"/>
        <w:rPr>
          <w:rFonts w:ascii="Times New Roman" w:hAnsi="Times New Roman" w:cs="Times New Roman"/>
        </w:rPr>
      </w:pPr>
      <w:r w:rsidRPr="00CC2F69">
        <w:rPr>
          <w:rFonts w:ascii="Times New Roman" w:hAnsi="Times New Roman" w:cs="Times New Roman"/>
          <w:b/>
          <w:bCs/>
        </w:rPr>
        <w:t>Interpretation</w:t>
      </w:r>
      <w:r w:rsidRPr="00CC2F69">
        <w:rPr>
          <w:rFonts w:ascii="Times New Roman" w:hAnsi="Times New Roman" w:cs="Times New Roman"/>
        </w:rPr>
        <w:t>:</w:t>
      </w:r>
    </w:p>
    <w:p w14:paraId="33601422" w14:textId="77777777" w:rsidR="00DA0F5A" w:rsidRPr="00CC2F69" w:rsidRDefault="00DA0F5A" w:rsidP="00CC2F69">
      <w:pPr>
        <w:numPr>
          <w:ilvl w:val="1"/>
          <w:numId w:val="5"/>
        </w:numPr>
        <w:spacing w:after="0"/>
        <w:rPr>
          <w:rFonts w:ascii="Times New Roman" w:hAnsi="Times New Roman" w:cs="Times New Roman"/>
        </w:rPr>
      </w:pPr>
      <w:r w:rsidRPr="00CC2F69">
        <w:rPr>
          <w:rFonts w:ascii="Times New Roman" w:hAnsi="Times New Roman" w:cs="Times New Roman"/>
          <w:b/>
          <w:bCs/>
        </w:rPr>
        <w:t>20-49</w:t>
      </w:r>
      <w:r w:rsidRPr="00CC2F69">
        <w:rPr>
          <w:rFonts w:ascii="Times New Roman" w:hAnsi="Times New Roman" w:cs="Times New Roman"/>
        </w:rPr>
        <w:t>: Low risk perception</w:t>
      </w:r>
    </w:p>
    <w:p w14:paraId="07F12D47" w14:textId="77777777" w:rsidR="00DA0F5A" w:rsidRPr="00CC2F69" w:rsidRDefault="00DA0F5A" w:rsidP="00CC2F69">
      <w:pPr>
        <w:numPr>
          <w:ilvl w:val="1"/>
          <w:numId w:val="5"/>
        </w:numPr>
        <w:spacing w:after="0"/>
        <w:rPr>
          <w:rFonts w:ascii="Times New Roman" w:hAnsi="Times New Roman" w:cs="Times New Roman"/>
        </w:rPr>
      </w:pPr>
      <w:r w:rsidRPr="00CC2F69">
        <w:rPr>
          <w:rFonts w:ascii="Times New Roman" w:hAnsi="Times New Roman" w:cs="Times New Roman"/>
          <w:b/>
          <w:bCs/>
        </w:rPr>
        <w:t>50-79</w:t>
      </w:r>
      <w:r w:rsidRPr="00CC2F69">
        <w:rPr>
          <w:rFonts w:ascii="Times New Roman" w:hAnsi="Times New Roman" w:cs="Times New Roman"/>
        </w:rPr>
        <w:t>: Moderate risk perception</w:t>
      </w:r>
    </w:p>
    <w:p w14:paraId="3EB60FDB" w14:textId="573EED73" w:rsidR="00CC2F69" w:rsidRDefault="00DA0F5A" w:rsidP="00CC2F69">
      <w:pPr>
        <w:numPr>
          <w:ilvl w:val="1"/>
          <w:numId w:val="5"/>
        </w:numPr>
        <w:spacing w:after="0"/>
        <w:rPr>
          <w:rFonts w:ascii="Times New Roman" w:hAnsi="Times New Roman" w:cs="Times New Roman"/>
        </w:rPr>
      </w:pPr>
      <w:r w:rsidRPr="00CC2F69">
        <w:rPr>
          <w:rFonts w:ascii="Times New Roman" w:hAnsi="Times New Roman" w:cs="Times New Roman"/>
          <w:b/>
          <w:bCs/>
        </w:rPr>
        <w:t>80-100</w:t>
      </w:r>
      <w:r w:rsidRPr="00CC2F69">
        <w:rPr>
          <w:rFonts w:ascii="Times New Roman" w:hAnsi="Times New Roman" w:cs="Times New Roman"/>
        </w:rPr>
        <w:t>: High risk perception</w:t>
      </w:r>
    </w:p>
    <w:p w14:paraId="77D8B512" w14:textId="77777777" w:rsidR="00BB6A76" w:rsidRPr="00CC2F69" w:rsidRDefault="00BB6A76" w:rsidP="00CC2F69">
      <w:pPr>
        <w:numPr>
          <w:ilvl w:val="1"/>
          <w:numId w:val="5"/>
        </w:numPr>
        <w:spacing w:after="0"/>
        <w:rPr>
          <w:rFonts w:ascii="Times New Roman" w:hAnsi="Times New Roman" w:cs="Times New Roman"/>
        </w:rPr>
      </w:pPr>
    </w:p>
    <w:p w14:paraId="617C5D43" w14:textId="77777777" w:rsidR="00DA0F5A" w:rsidRPr="00BB6A76" w:rsidRDefault="00DA0F5A" w:rsidP="00BB6A76">
      <w:pPr>
        <w:spacing w:after="0"/>
        <w:rPr>
          <w:rFonts w:ascii="Times New Roman" w:hAnsi="Times New Roman" w:cs="Times New Roman"/>
        </w:rPr>
      </w:pPr>
      <w:r w:rsidRPr="00BB6A76">
        <w:rPr>
          <w:rFonts w:ascii="Times New Roman" w:hAnsi="Times New Roman" w:cs="Times New Roman"/>
          <w:b/>
          <w:bCs/>
        </w:rPr>
        <w:t>Reliability &amp; Validity Testing Protocols</w:t>
      </w:r>
    </w:p>
    <w:p w14:paraId="08087BFB" w14:textId="48891071" w:rsidR="00BB6A76" w:rsidRPr="00BB6A76" w:rsidRDefault="00DA0F5A" w:rsidP="00BB6A76">
      <w:pPr>
        <w:spacing w:after="0"/>
        <w:rPr>
          <w:rFonts w:ascii="Times New Roman" w:hAnsi="Times New Roman" w:cs="Times New Roman"/>
          <w:i/>
          <w:iCs/>
          <w:sz w:val="20"/>
          <w:szCs w:val="20"/>
        </w:rPr>
      </w:pPr>
      <w:r w:rsidRPr="00CC2F69">
        <w:rPr>
          <w:rFonts w:ascii="Times New Roman" w:hAnsi="Times New Roman" w:cs="Times New Roman"/>
          <w:i/>
          <w:iCs/>
          <w:sz w:val="20"/>
          <w:szCs w:val="20"/>
        </w:rPr>
        <w:t>(For research validation purposes)</w:t>
      </w:r>
    </w:p>
    <w:tbl>
      <w:tblPr>
        <w:tblW w:w="9360" w:type="dxa"/>
        <w:tblLook w:val="04A0" w:firstRow="1" w:lastRow="0" w:firstColumn="1" w:lastColumn="0" w:noHBand="0" w:noVBand="1"/>
      </w:tblPr>
      <w:tblGrid>
        <w:gridCol w:w="2443"/>
        <w:gridCol w:w="4487"/>
        <w:gridCol w:w="2430"/>
      </w:tblGrid>
      <w:tr w:rsidR="00BB6A76" w:rsidRPr="00BB6A76" w14:paraId="05D84655" w14:textId="77777777" w:rsidTr="00BB6A76">
        <w:trPr>
          <w:trHeight w:val="290"/>
        </w:trPr>
        <w:tc>
          <w:tcPr>
            <w:tcW w:w="936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A3F9F8A" w14:textId="77777777" w:rsidR="00BB6A76" w:rsidRPr="00BB6A76" w:rsidRDefault="00BB6A76" w:rsidP="00BB6A7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r w:rsidRPr="00BB6A7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  <w:t>1. Reliability Test</w:t>
            </w:r>
          </w:p>
        </w:tc>
      </w:tr>
      <w:tr w:rsidR="00BB6A76" w:rsidRPr="00BB6A76" w14:paraId="04BF8A1C" w14:textId="77777777" w:rsidTr="00BB6A76">
        <w:trPr>
          <w:trHeight w:val="290"/>
        </w:trPr>
        <w:tc>
          <w:tcPr>
            <w:tcW w:w="244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50ECC25" w14:textId="77777777" w:rsidR="00BB6A76" w:rsidRPr="00BB6A76" w:rsidRDefault="00BB6A76" w:rsidP="00BB6A7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r w:rsidRPr="00BB6A7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  <w:t>Method</w:t>
            </w:r>
          </w:p>
        </w:tc>
        <w:tc>
          <w:tcPr>
            <w:tcW w:w="448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3BA9A28" w14:textId="77777777" w:rsidR="00BB6A76" w:rsidRPr="00BB6A76" w:rsidRDefault="00BB6A76" w:rsidP="00BB6A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r w:rsidRPr="00BB6A7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  <w:t>Procedure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8B8CDE5" w14:textId="77777777" w:rsidR="00BB6A76" w:rsidRPr="00BB6A76" w:rsidRDefault="00BB6A76" w:rsidP="00BB6A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r w:rsidRPr="00BB6A7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  <w:t>Acceptance Threshold</w:t>
            </w:r>
          </w:p>
        </w:tc>
      </w:tr>
      <w:tr w:rsidR="00BB6A76" w:rsidRPr="00BB6A76" w14:paraId="6B655B8E" w14:textId="77777777" w:rsidTr="00BB6A76">
        <w:trPr>
          <w:trHeight w:val="290"/>
        </w:trPr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220553" w14:textId="77777777" w:rsidR="00BB6A76" w:rsidRPr="00BB6A76" w:rsidRDefault="00BB6A76" w:rsidP="00BB6A7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BB6A76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  <w:t>Internal Consistency (Cronbach’s α)</w:t>
            </w:r>
          </w:p>
        </w:tc>
        <w:tc>
          <w:tcPr>
            <w:tcW w:w="448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3320FD" w14:textId="77777777" w:rsidR="00BB6A76" w:rsidRPr="00BB6A76" w:rsidRDefault="00BB6A76" w:rsidP="00BB6A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BB6A76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  <w:t>Calculate α for each dimension and full scale using statistical software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854999" w14:textId="77777777" w:rsidR="00BB6A76" w:rsidRPr="00BB6A76" w:rsidRDefault="00BB6A76" w:rsidP="00BB6A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BB6A76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  <w:t>≥ 0.70</w:t>
            </w:r>
          </w:p>
        </w:tc>
      </w:tr>
      <w:tr w:rsidR="00BB6A76" w:rsidRPr="00BB6A76" w14:paraId="2E311769" w14:textId="77777777" w:rsidTr="00BB6A76">
        <w:trPr>
          <w:trHeight w:val="290"/>
        </w:trPr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7642C9" w14:textId="77777777" w:rsidR="00BB6A76" w:rsidRPr="00BB6A76" w:rsidRDefault="00BB6A76" w:rsidP="00BB6A7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BB6A76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  <w:t>Test-Retest Reliability</w:t>
            </w:r>
          </w:p>
        </w:tc>
        <w:tc>
          <w:tcPr>
            <w:tcW w:w="448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ECD796" w14:textId="77777777" w:rsidR="00BB6A76" w:rsidRPr="00BB6A76" w:rsidRDefault="00BB6A76" w:rsidP="00BB6A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BB6A76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  <w:t>Administer twice (2-4 week interval). Calculate Pearson correlation (r)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1762AB" w14:textId="77777777" w:rsidR="00BB6A76" w:rsidRPr="00BB6A76" w:rsidRDefault="00BB6A76" w:rsidP="00BB6A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BB6A76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  <w:t>≥ 0.70</w:t>
            </w:r>
          </w:p>
        </w:tc>
      </w:tr>
      <w:tr w:rsidR="00BB6A76" w:rsidRPr="00BB6A76" w14:paraId="50144782" w14:textId="77777777" w:rsidTr="00BB6A76">
        <w:trPr>
          <w:trHeight w:val="290"/>
        </w:trPr>
        <w:tc>
          <w:tcPr>
            <w:tcW w:w="244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C5BD017" w14:textId="77777777" w:rsidR="00BB6A76" w:rsidRPr="00BB6A76" w:rsidRDefault="00BB6A76" w:rsidP="00BB6A7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BB6A76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  <w:t>Split-Half Reliability</w:t>
            </w:r>
          </w:p>
        </w:tc>
        <w:tc>
          <w:tcPr>
            <w:tcW w:w="448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94ADDFE" w14:textId="77777777" w:rsidR="00BB6A76" w:rsidRPr="00BB6A76" w:rsidRDefault="00BB6A76" w:rsidP="00BB6A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BB6A76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  <w:t>Randomly divide items into two halves. Calculate Spearman-Brown coefficient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83338BC" w14:textId="77777777" w:rsidR="00BB6A76" w:rsidRPr="00BB6A76" w:rsidRDefault="00BB6A76" w:rsidP="00BB6A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BB6A76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  <w:t>≥ 0.70</w:t>
            </w:r>
          </w:p>
        </w:tc>
      </w:tr>
    </w:tbl>
    <w:p w14:paraId="3F4D991C" w14:textId="77777777" w:rsidR="00DA0F5A" w:rsidRPr="00CC2F69" w:rsidRDefault="00DA0F5A" w:rsidP="00DA0F5A">
      <w:pPr>
        <w:rPr>
          <w:rFonts w:ascii="Times New Roman" w:hAnsi="Times New Roman" w:cs="Times New Roman"/>
          <w:b/>
          <w:bCs/>
          <w:sz w:val="20"/>
          <w:szCs w:val="20"/>
        </w:rPr>
      </w:pPr>
    </w:p>
    <w:tbl>
      <w:tblPr>
        <w:tblW w:w="9360" w:type="dxa"/>
        <w:tblLook w:val="04A0" w:firstRow="1" w:lastRow="0" w:firstColumn="1" w:lastColumn="0" w:noHBand="0" w:noVBand="1"/>
      </w:tblPr>
      <w:tblGrid>
        <w:gridCol w:w="1319"/>
        <w:gridCol w:w="5521"/>
        <w:gridCol w:w="2520"/>
      </w:tblGrid>
      <w:tr w:rsidR="00BB6A76" w:rsidRPr="00BB6A76" w14:paraId="5C6A3AE2" w14:textId="77777777" w:rsidTr="00BB6A76">
        <w:trPr>
          <w:trHeight w:val="290"/>
        </w:trPr>
        <w:tc>
          <w:tcPr>
            <w:tcW w:w="936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956A7A6" w14:textId="01B424F8" w:rsidR="00BB6A76" w:rsidRPr="00BB6A76" w:rsidRDefault="00BB6A76" w:rsidP="00BB6A7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r w:rsidRPr="00BB6A7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  <w:t>2. Validity Tests</w:t>
            </w:r>
          </w:p>
        </w:tc>
      </w:tr>
      <w:tr w:rsidR="00BB6A76" w:rsidRPr="00BB6A76" w14:paraId="76AB28A9" w14:textId="77777777" w:rsidTr="00BB6A76">
        <w:trPr>
          <w:trHeight w:val="290"/>
        </w:trPr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261D70D" w14:textId="77777777" w:rsidR="00BB6A76" w:rsidRPr="00BB6A76" w:rsidRDefault="00BB6A76" w:rsidP="00BB6A7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r w:rsidRPr="00BB6A7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  <w:t>Method</w:t>
            </w:r>
          </w:p>
        </w:tc>
        <w:tc>
          <w:tcPr>
            <w:tcW w:w="552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E83FD98" w14:textId="77777777" w:rsidR="00BB6A76" w:rsidRPr="00BB6A76" w:rsidRDefault="00BB6A76" w:rsidP="00BB6A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r w:rsidRPr="00BB6A7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  <w:t>Procedure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8A46B0A" w14:textId="77777777" w:rsidR="00BB6A76" w:rsidRPr="00BB6A76" w:rsidRDefault="00BB6A76" w:rsidP="00BB6A7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r w:rsidRPr="00BB6A7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  <w:t>Acceptance Criteria</w:t>
            </w:r>
          </w:p>
        </w:tc>
      </w:tr>
      <w:tr w:rsidR="00BB6A76" w:rsidRPr="00BB6A76" w14:paraId="012AFF85" w14:textId="77777777" w:rsidTr="00BB6A76">
        <w:trPr>
          <w:trHeight w:val="470"/>
        </w:trPr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43C6EB" w14:textId="77777777" w:rsidR="00BB6A76" w:rsidRPr="00BB6A76" w:rsidRDefault="00BB6A76" w:rsidP="00BB6A7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BB6A76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  <w:t>Content Validity (CVI)</w:t>
            </w:r>
          </w:p>
        </w:tc>
        <w:tc>
          <w:tcPr>
            <w:tcW w:w="552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32F207" w14:textId="77777777" w:rsidR="00BB6A76" w:rsidRPr="00BB6A76" w:rsidRDefault="00BB6A76" w:rsidP="00BB6A7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BB6A76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  <w:t>Expert review of item relevance/representativeness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8" w:space="0" w:color="E5E5E5"/>
              <w:right w:val="nil"/>
            </w:tcBorders>
            <w:vAlign w:val="center"/>
            <w:hideMark/>
          </w:tcPr>
          <w:p w14:paraId="6B7BA30C" w14:textId="77777777" w:rsidR="00BB6A76" w:rsidRPr="00BB6A76" w:rsidRDefault="00BB6A76" w:rsidP="00BB6A7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B6A7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CVI ≥ 0.80 per item</w:t>
            </w:r>
          </w:p>
        </w:tc>
      </w:tr>
      <w:tr w:rsidR="00BB6A76" w:rsidRPr="00BB6A76" w14:paraId="3BF7D5C0" w14:textId="77777777" w:rsidTr="00BB6A76">
        <w:trPr>
          <w:trHeight w:val="480"/>
        </w:trPr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99440A" w14:textId="77777777" w:rsidR="00BB6A76" w:rsidRPr="00BB6A76" w:rsidRDefault="00BB6A76" w:rsidP="00BB6A7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BB6A76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  <w:t>Structural Validity</w:t>
            </w:r>
          </w:p>
        </w:tc>
        <w:tc>
          <w:tcPr>
            <w:tcW w:w="552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7D432B7" w14:textId="7970EAEF" w:rsidR="00BB6A76" w:rsidRPr="00BB6A76" w:rsidRDefault="00BB6A76" w:rsidP="00BB6A7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BB6A76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  <w:t>EFA: Principal Component Analysis with Varimax rotation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  <w:t xml:space="preserve">; </w:t>
            </w:r>
            <w:r w:rsidRPr="00BB6A76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  <w:t>CFA: Validate factor structure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2AA57D1" w14:textId="77777777" w:rsidR="00BB6A76" w:rsidRPr="00BB6A76" w:rsidRDefault="00BB6A76" w:rsidP="00BB6A7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B6A7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CFI/TLI ≥ 0.90; RMSEA ≤ 0.08</w:t>
            </w:r>
          </w:p>
        </w:tc>
      </w:tr>
      <w:tr w:rsidR="00BB6A76" w:rsidRPr="00BB6A76" w14:paraId="0EBEB284" w14:textId="77777777" w:rsidTr="00BB6A76">
        <w:trPr>
          <w:trHeight w:val="290"/>
        </w:trPr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DD00503" w14:textId="77777777" w:rsidR="00BB6A76" w:rsidRPr="00BB6A76" w:rsidRDefault="00BB6A76" w:rsidP="00BB6A7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BB6A76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14:ligatures w14:val="none"/>
              </w:rPr>
              <w:t>Criterion Validity</w:t>
            </w:r>
          </w:p>
        </w:tc>
        <w:tc>
          <w:tcPr>
            <w:tcW w:w="552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05D0AE6" w14:textId="77777777" w:rsidR="00BB6A76" w:rsidRPr="00BB6A76" w:rsidRDefault="00BB6A76" w:rsidP="00BB6A7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B6A7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Correlate total score with external measure (e.g., safety test) using Spearman’s ρ (non-parametric correlation for ordinal data)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C77E5FC" w14:textId="77777777" w:rsidR="00BB6A76" w:rsidRPr="00BB6A76" w:rsidRDefault="00BB6A76" w:rsidP="00BB6A7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B6A7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≥ 0.70</w:t>
            </w:r>
          </w:p>
        </w:tc>
      </w:tr>
    </w:tbl>
    <w:p w14:paraId="0077F724" w14:textId="77777777" w:rsidR="00DA0F5A" w:rsidRPr="00CC2F69" w:rsidRDefault="00DA0F5A" w:rsidP="00CC2F69">
      <w:pPr>
        <w:rPr>
          <w:rFonts w:ascii="Times New Roman" w:hAnsi="Times New Roman" w:cs="Times New Roman"/>
        </w:rPr>
      </w:pPr>
    </w:p>
    <w:sectPr w:rsidR="00DA0F5A" w:rsidRPr="00CC2F69">
      <w:footerReference w:type="even" r:id="rId7"/>
      <w:footerReference w:type="default" r:id="rId8"/>
      <w:footerReference w:type="firs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D6BE93" w14:textId="77777777" w:rsidR="005D70C6" w:rsidRDefault="005D70C6" w:rsidP="00BE6A64">
      <w:pPr>
        <w:spacing w:after="0" w:line="240" w:lineRule="auto"/>
      </w:pPr>
      <w:r>
        <w:separator/>
      </w:r>
    </w:p>
  </w:endnote>
  <w:endnote w:type="continuationSeparator" w:id="0">
    <w:p w14:paraId="7D386134" w14:textId="77777777" w:rsidR="005D70C6" w:rsidRDefault="005D70C6" w:rsidP="00BE6A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D4BE80" w14:textId="76403759" w:rsidR="00BE6A64" w:rsidRDefault="00BE6A64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18983F41" wp14:editId="6CE59A8F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7245" cy="348615"/>
              <wp:effectExtent l="0" t="0" r="8255" b="0"/>
              <wp:wrapNone/>
              <wp:docPr id="2044745087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7245" cy="3486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A4ED3B1" w14:textId="7D1C08B6" w:rsidR="00BE6A64" w:rsidRPr="00BE6A64" w:rsidRDefault="00BE6A64" w:rsidP="00BE6A64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BE6A64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8983F4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margin-left:0;margin-top:0;width:164.35pt;height:27.4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" filled="f" stroked="f">
              <v:fill o:detectmouseclick="t"/>
              <v:textbox style="mso-fit-shape-to-text:t" inset="20pt,0,0,15pt">
                <w:txbxContent>
                  <w:p w14:paraId="3A4ED3B1" w14:textId="7D1C08B6" w:rsidR="00BE6A64" w:rsidRPr="00BE6A64" w:rsidRDefault="00BE6A64" w:rsidP="00BE6A64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BE6A64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612417" w14:textId="797F2554" w:rsidR="00BE6A64" w:rsidRDefault="00BE6A64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1DC8058C" wp14:editId="6728A113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7245" cy="348615"/>
              <wp:effectExtent l="0" t="0" r="8255" b="0"/>
              <wp:wrapNone/>
              <wp:docPr id="1363417339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7245" cy="3486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AACE019" w14:textId="451DDE9F" w:rsidR="00BE6A64" w:rsidRPr="00BE6A64" w:rsidRDefault="00BE6A64" w:rsidP="00BE6A64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BE6A64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DC8058C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margin-left:0;margin-top:0;width:164.35pt;height:27.4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" filled="f" stroked="f">
              <v:fill o:detectmouseclick="t"/>
              <v:textbox style="mso-fit-shape-to-text:t" inset="20pt,0,0,15pt">
                <w:txbxContent>
                  <w:p w14:paraId="2AACE019" w14:textId="451DDE9F" w:rsidR="00BE6A64" w:rsidRPr="00BE6A64" w:rsidRDefault="00BE6A64" w:rsidP="00BE6A64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BE6A64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07F853" w14:textId="5FC7DFDD" w:rsidR="00BE6A64" w:rsidRDefault="00BE6A64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11E40445" wp14:editId="0F0CC2A3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7245" cy="348615"/>
              <wp:effectExtent l="0" t="0" r="8255" b="0"/>
              <wp:wrapNone/>
              <wp:docPr id="1156504787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7245" cy="3486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9905C09" w14:textId="1227B6B7" w:rsidR="00BE6A64" w:rsidRPr="00BE6A64" w:rsidRDefault="00BE6A64" w:rsidP="00BE6A64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BE6A64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1E4044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margin-left:0;margin-top:0;width:164.35pt;height:27.4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" filled="f" stroked="f">
              <v:fill o:detectmouseclick="t"/>
              <v:textbox style="mso-fit-shape-to-text:t" inset="20pt,0,0,15pt">
                <w:txbxContent>
                  <w:p w14:paraId="59905C09" w14:textId="1227B6B7" w:rsidR="00BE6A64" w:rsidRPr="00BE6A64" w:rsidRDefault="00BE6A64" w:rsidP="00BE6A64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BE6A64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7A7A58" w14:textId="77777777" w:rsidR="005D70C6" w:rsidRDefault="005D70C6" w:rsidP="00BE6A64">
      <w:pPr>
        <w:spacing w:after="0" w:line="240" w:lineRule="auto"/>
      </w:pPr>
      <w:r>
        <w:separator/>
      </w:r>
    </w:p>
  </w:footnote>
  <w:footnote w:type="continuationSeparator" w:id="0">
    <w:p w14:paraId="2CA68EBD" w14:textId="77777777" w:rsidR="005D70C6" w:rsidRDefault="005D70C6" w:rsidP="00BE6A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C16074"/>
    <w:multiLevelType w:val="multilevel"/>
    <w:tmpl w:val="0130DF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2A03E94"/>
    <w:multiLevelType w:val="multilevel"/>
    <w:tmpl w:val="C5E0C2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9186D70"/>
    <w:multiLevelType w:val="multilevel"/>
    <w:tmpl w:val="65FCFD44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8EC1804"/>
    <w:multiLevelType w:val="multilevel"/>
    <w:tmpl w:val="F86CEF44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E927313"/>
    <w:multiLevelType w:val="multilevel"/>
    <w:tmpl w:val="C2D853B2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12719790">
    <w:abstractNumId w:val="0"/>
  </w:num>
  <w:num w:numId="2" w16cid:durableId="1255701598">
    <w:abstractNumId w:val="3"/>
  </w:num>
  <w:num w:numId="3" w16cid:durableId="697311749">
    <w:abstractNumId w:val="4"/>
  </w:num>
  <w:num w:numId="4" w16cid:durableId="1654605069">
    <w:abstractNumId w:val="2"/>
  </w:num>
  <w:num w:numId="5" w16cid:durableId="4102007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AxNjc0NjYzMbU0NjJT0lEKTi0uzszPAykwrAUAVXuzciwAAAA="/>
  </w:docVars>
  <w:rsids>
    <w:rsidRoot w:val="00F21B99"/>
    <w:rsid w:val="000D77AE"/>
    <w:rsid w:val="00214136"/>
    <w:rsid w:val="002A069F"/>
    <w:rsid w:val="003C74B9"/>
    <w:rsid w:val="005862D0"/>
    <w:rsid w:val="005D70C6"/>
    <w:rsid w:val="00A67DDA"/>
    <w:rsid w:val="00B23271"/>
    <w:rsid w:val="00BA7752"/>
    <w:rsid w:val="00BB6A76"/>
    <w:rsid w:val="00BE6A64"/>
    <w:rsid w:val="00C07E18"/>
    <w:rsid w:val="00CC2F69"/>
    <w:rsid w:val="00DA0F5A"/>
    <w:rsid w:val="00F21B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DD4DA0"/>
  <w15:chartTrackingRefBased/>
  <w15:docId w15:val="{7191E955-95C6-46E3-B91D-0ABB0F119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21B9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21B9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21B99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21B9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21B99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21B9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21B9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21B9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21B9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21B99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21B9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21B99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21B99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21B99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21B9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21B9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21B9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21B9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21B9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21B9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21B9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21B9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21B9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21B9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21B9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21B99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21B99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21B99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21B99"/>
    <w:rPr>
      <w:b/>
      <w:bCs/>
      <w:smallCaps/>
      <w:color w:val="2F5496" w:themeColor="accent1" w:themeShade="BF"/>
      <w:spacing w:val="5"/>
    </w:rPr>
  </w:style>
  <w:style w:type="paragraph" w:styleId="Footer">
    <w:name w:val="footer"/>
    <w:basedOn w:val="Normal"/>
    <w:link w:val="FooterChar"/>
    <w:uiPriority w:val="99"/>
    <w:unhideWhenUsed/>
    <w:rsid w:val="00BE6A6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6A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6773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19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8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530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572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1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50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73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4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0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421</Words>
  <Characters>240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wei-PC</dc:creator>
  <cp:keywords/>
  <dc:description/>
  <cp:lastModifiedBy>Khanapur, Soumya</cp:lastModifiedBy>
  <cp:revision>9</cp:revision>
  <cp:lastPrinted>2025-11-05T02:01:00Z</cp:lastPrinted>
  <dcterms:created xsi:type="dcterms:W3CDTF">2025-07-22T15:53:00Z</dcterms:created>
  <dcterms:modified xsi:type="dcterms:W3CDTF">2025-11-24T0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44eedcd3,79e0557f,514418fb</vt:lpwstr>
  </property>
  <property fmtid="{D5CDD505-2E9C-101B-9397-08002B2CF9AE}" pid="3" name="ClassificationContentMarkingFooterFontProps">
    <vt:lpwstr>#0078d7,9,Rockwell</vt:lpwstr>
  </property>
  <property fmtid="{D5CDD505-2E9C-101B-9397-08002B2CF9AE}" pid="4" name="ClassificationContentMarkingFooterText">
    <vt:lpwstr>Information Classification: General</vt:lpwstr>
  </property>
  <property fmtid="{D5CDD505-2E9C-101B-9397-08002B2CF9AE}" pid="5" name="MSIP_Label_2bbab825-a111-45e4-86a1-18cee0005896_Enabled">
    <vt:lpwstr>true</vt:lpwstr>
  </property>
  <property fmtid="{D5CDD505-2E9C-101B-9397-08002B2CF9AE}" pid="6" name="MSIP_Label_2bbab825-a111-45e4-86a1-18cee0005896_SetDate">
    <vt:lpwstr>2025-11-24T05:52:31Z</vt:lpwstr>
  </property>
  <property fmtid="{D5CDD505-2E9C-101B-9397-08002B2CF9AE}" pid="7" name="MSIP_Label_2bbab825-a111-45e4-86a1-18cee0005896_Method">
    <vt:lpwstr>Standard</vt:lpwstr>
  </property>
  <property fmtid="{D5CDD505-2E9C-101B-9397-08002B2CF9AE}" pid="8" name="MSIP_Label_2bbab825-a111-45e4-86a1-18cee0005896_Name">
    <vt:lpwstr>2bbab825-a111-45e4-86a1-18cee0005896</vt:lpwstr>
  </property>
  <property fmtid="{D5CDD505-2E9C-101B-9397-08002B2CF9AE}" pid="9" name="MSIP_Label_2bbab825-a111-45e4-86a1-18cee0005896_SiteId">
    <vt:lpwstr>2567d566-604c-408a-8a60-55d0dc9d9d6b</vt:lpwstr>
  </property>
  <property fmtid="{D5CDD505-2E9C-101B-9397-08002B2CF9AE}" pid="10" name="MSIP_Label_2bbab825-a111-45e4-86a1-18cee0005896_ActionId">
    <vt:lpwstr>8adb8fdc-a751-444b-afe6-6a99445d5499</vt:lpwstr>
  </property>
  <property fmtid="{D5CDD505-2E9C-101B-9397-08002B2CF9AE}" pid="11" name="MSIP_Label_2bbab825-a111-45e4-86a1-18cee0005896_ContentBits">
    <vt:lpwstr>2</vt:lpwstr>
  </property>
  <property fmtid="{D5CDD505-2E9C-101B-9397-08002B2CF9AE}" pid="12" name="MSIP_Label_2bbab825-a111-45e4-86a1-18cee0005896_Tag">
    <vt:lpwstr>10, 3, 0, 1</vt:lpwstr>
  </property>
</Properties>
</file>